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50CE7F" w14:textId="7251F39A" w:rsidR="001C71F8" w:rsidRDefault="001C71F8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1A37B5">
        <w:rPr>
          <w:rFonts w:ascii="Times New Roman" w:hAnsi="Times New Roman" w:cs="Times New Roman"/>
          <w:b/>
          <w:bCs/>
          <w:sz w:val="36"/>
          <w:szCs w:val="36"/>
        </w:rPr>
        <w:t>Lab 3:</w:t>
      </w:r>
    </w:p>
    <w:p w14:paraId="4CFB43EB" w14:textId="77777777" w:rsidR="00A941FB" w:rsidRPr="00A941FB" w:rsidRDefault="00A941FB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05AE4B1B" w14:textId="6E13D45F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b/>
          <w:bCs/>
          <w:sz w:val="24"/>
          <w:szCs w:val="24"/>
        </w:rPr>
        <w:t>Q1:</w:t>
      </w:r>
      <w:r w:rsidRPr="001A37B5">
        <w:rPr>
          <w:rFonts w:ascii="Times New Roman" w:hAnsi="Times New Roman" w:cs="Times New Roman"/>
          <w:sz w:val="24"/>
          <w:szCs w:val="24"/>
        </w:rPr>
        <w:t xml:space="preserve"> Construct the dictionary basis matrix as I provided you the code in MATLAB and also check the KSVD dictionary in KSVD toolbox.</w:t>
      </w:r>
    </w:p>
    <w:p w14:paraId="40E155D0" w14:textId="77777777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sz w:val="24"/>
          <w:szCs w:val="24"/>
        </w:rPr>
        <w:t xml:space="preserve">Construct dictionary with different size </w:t>
      </w:r>
    </w:p>
    <w:p w14:paraId="09C721FF" w14:textId="31916639" w:rsidR="001C71F8" w:rsidRPr="001A37B5" w:rsidRDefault="001C71F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7B5">
        <w:rPr>
          <w:rFonts w:ascii="Times New Roman" w:hAnsi="Times New Roman" w:cs="Times New Roman"/>
          <w:sz w:val="24"/>
          <w:szCs w:val="24"/>
        </w:rPr>
        <w:t xml:space="preserve">say </w:t>
      </w:r>
      <w:r w:rsidRPr="001A37B5">
        <w:rPr>
          <w:rFonts w:ascii="Times New Roman" w:hAnsi="Times New Roman" w:cs="Times New Roman"/>
          <w:b/>
          <w:bCs/>
          <w:sz w:val="24"/>
          <w:szCs w:val="24"/>
        </w:rPr>
        <w:t>8x8 (64x1024), 10x10 (100x2014), 16x16 (256x1024)</w:t>
      </w:r>
    </w:p>
    <w:p w14:paraId="320B723F" w14:textId="4A51F0B6" w:rsidR="001C71F8" w:rsidRDefault="001C71F8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1A37B5">
        <w:rPr>
          <w:rFonts w:ascii="Times New Roman" w:hAnsi="Times New Roman" w:cs="Times New Roman"/>
          <w:b/>
          <w:bCs/>
          <w:sz w:val="24"/>
          <w:szCs w:val="24"/>
        </w:rPr>
        <w:t xml:space="preserve">save all dictionaries in </w:t>
      </w:r>
      <w:proofErr w:type="spellStart"/>
      <w:r w:rsidRPr="001A37B5">
        <w:rPr>
          <w:rFonts w:ascii="Times New Roman" w:hAnsi="Times New Roman" w:cs="Times New Roman"/>
          <w:b/>
          <w:bCs/>
          <w:sz w:val="24"/>
          <w:szCs w:val="24"/>
        </w:rPr>
        <w:t>matfile</w:t>
      </w:r>
      <w:proofErr w:type="spellEnd"/>
    </w:p>
    <w:p w14:paraId="448C44DE" w14:textId="0842A8CC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e function for how to construct dictionary</w:t>
      </w:r>
    </w:p>
    <w:p w14:paraId="00525681" w14:textId="45435C00" w:rsidR="00A941FB" w:rsidRDefault="00A941FB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0BA30F" wp14:editId="0E7E5F09">
                <wp:simplePos x="0" y="0"/>
                <wp:positionH relativeFrom="column">
                  <wp:posOffset>-244475</wp:posOffset>
                </wp:positionH>
                <wp:positionV relativeFrom="paragraph">
                  <wp:posOffset>70485</wp:posOffset>
                </wp:positionV>
                <wp:extent cx="5935980" cy="5951855"/>
                <wp:effectExtent l="0" t="0" r="26670" b="10795"/>
                <wp:wrapNone/>
                <wp:docPr id="7" name="Rectangle 6">
                  <a:extLst xmlns:a="http://schemas.openxmlformats.org/drawingml/2006/main">
                    <a:ext uri="{FF2B5EF4-FFF2-40B4-BE49-F238E27FC236}">
                      <a16:creationId xmlns:a16="http://schemas.microsoft.com/office/drawing/2014/main" id="{B080F420-50DE-47F0-97EC-CB48F225944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35980" cy="5951855"/>
                        </a:xfrm>
                        <a:prstGeom prst="rect">
                          <a:avLst/>
                        </a:prstGeom>
                        <a:ln>
                          <a:solidFill>
                            <a:sysClr val="windowText" lastClr="000000"/>
                          </a:solidFill>
                        </a:ln>
                      </wps:spPr>
                      <wps:txbx>
                        <w:txbxContent>
                          <w:p w14:paraId="3177C791" w14:textId="77777777" w:rsidR="00A941FB" w:rsidRDefault="00A941FB" w:rsidP="00A941F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basis={};</w:t>
                            </w:r>
                          </w:p>
                          <w:p w14:paraId="5B2FD6E6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M=8; N=8;</w:t>
                            </w:r>
                          </w:p>
                          <w:p w14:paraId="55540B7F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pt-BR"/>
                              </w:rPr>
                              <w:t>M1=M^2; N1=N^2;</w:t>
                            </w:r>
                          </w:p>
                          <w:p w14:paraId="1449EE17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M2=M; N2=M;</w:t>
                            </w:r>
                          </w:p>
                          <w:p w14:paraId="733FB1DB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6D972607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count1=0;</w:t>
                            </w:r>
                          </w:p>
                          <w:p w14:paraId="5A9AC3F7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k1=1:0.5:M1</w:t>
                            </w:r>
                          </w:p>
                          <w:p w14:paraId="7E5CCA72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da-DK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  <w:lang w:val="da-DK"/>
                              </w:rPr>
                              <w:t>if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da-DK"/>
                              </w:rPr>
                              <w:t xml:space="preserve"> k1==1; nf1=sqrt(1/M);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  <w:lang w:val="da-DK"/>
                              </w:rPr>
                              <w:t>else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da-DK"/>
                              </w:rPr>
                              <w:t xml:space="preserve"> nf1=sqrt(2/M);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  <w:lang w:val="da-DK"/>
                              </w:rPr>
                              <w:t>end</w:t>
                            </w:r>
                          </w:p>
                          <w:p w14:paraId="48CF70F3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k2=1:0.5:N1</w:t>
                            </w:r>
                          </w:p>
                          <w:p w14:paraId="592CE5BB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count1=count1+1;</w:t>
                            </w:r>
                          </w:p>
                          <w:p w14:paraId="2A760D67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if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k2==1; nf2=sqrt(1/N);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lse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nf2=sqrt(2/N);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0DECF36D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n1=1:M2</w:t>
                            </w:r>
                          </w:p>
                          <w:p w14:paraId="56434941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n2=1:N2</w:t>
                            </w:r>
                          </w:p>
                          <w:p w14:paraId="6E5E2657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pt-BR"/>
                              </w:rPr>
                              <w:t xml:space="preserve">                temp(n1,n2)=nf1*nf2*cos(( (2*(n1-1)+1)*(k1-1)*pi)/(2*M)) * cos(( (2*(n2-1)+1)*(k2-1)*pi)/(2*N));</w:t>
                            </w:r>
                          </w:p>
                          <w:p w14:paraId="2CF1CEBE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539521AB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1B398460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Dl</w:t>
                            </w:r>
                            <w:proofErr w:type="gram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:,</w:t>
                            </w:r>
                            <w:proofErr w:type="gram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count1)=temp(:);</w:t>
                            </w:r>
                          </w:p>
                          <w:p w14:paraId="089815E5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4D8C9C73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265AD2B4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0551FE96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35A08700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xp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=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randperm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size(Dl,2));</w:t>
                            </w:r>
                          </w:p>
                          <w:p w14:paraId="6A67E1EA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l=Dl</w:t>
                            </w:r>
                            <w:proofErr w:type="gram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:,</w:t>
                            </w:r>
                            <w:proofErr w:type="spellStart"/>
                            <w:proofErr w:type="gram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xp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);</w:t>
                            </w:r>
                          </w:p>
                          <w:p w14:paraId="2E52C2D3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icDorm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sqrt(sum(Dl.^2));</w:t>
                            </w:r>
                          </w:p>
                          <w:p w14:paraId="3808D2F3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lNorm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sqrt(sum(Dl.^2));</w:t>
                            </w:r>
                          </w:p>
                          <w:p w14:paraId="459173E4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Idx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find(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lNorm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);</w:t>
                            </w:r>
                          </w:p>
                          <w:p w14:paraId="7817D3D5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l = Dl</w:t>
                            </w:r>
                            <w:proofErr w:type="gram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:,</w:t>
                            </w:r>
                            <w:proofErr w:type="gram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Idx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);</w:t>
                            </w:r>
                          </w:p>
                          <w:p w14:paraId="452682B2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% Dl = Dl./</w:t>
                            </w:r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repmat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(sqrt(sum(Dl.^2)), size(Dl, 1), 1);</w:t>
                            </w:r>
                          </w:p>
                          <w:p w14:paraId="7170CB4A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ict_size</w:t>
                            </w:r>
                            <w:proofErr w:type="spell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= 1024;          </w:t>
                            </w:r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dictionary size</w:t>
                            </w:r>
                          </w:p>
                          <w:p w14:paraId="0F33D3EA" w14:textId="77777777" w:rsidR="00A941FB" w:rsidRDefault="00A941FB" w:rsidP="00A941FB"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l=Dl</w:t>
                            </w:r>
                            <w:proofErr w:type="gramStart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:,</w:t>
                            </w:r>
                            <w:proofErr w:type="gramEnd"/>
                            <w:r>
                              <w:rPr>
                                <w:rFonts w:ascii="Courier New" w:eastAsia="+mn-ea" w:hAnsi="Courier New" w:cs="+mn-cs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1:dict_size );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0BA30F" id="Rectangle 6" o:spid="_x0000_s1026" style="position:absolute;margin-left:-19.25pt;margin-top:5.55pt;width:467.4pt;height:468.6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" filled="f" strokecolor="windowText">
                <v:textbox>
                  <w:txbxContent>
                    <w:p w14:paraId="3177C791" w14:textId="77777777" w:rsidR="00A941FB" w:rsidRDefault="00A941FB" w:rsidP="00A941F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basis={};</w:t>
                      </w:r>
                    </w:p>
                    <w:p w14:paraId="5B2FD6E6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M=8; N=8;</w:t>
                      </w:r>
                    </w:p>
                    <w:p w14:paraId="55540B7F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pt-BR"/>
                        </w:rPr>
                        <w:t>M1=M^2; N1=N^2;</w:t>
                      </w:r>
                    </w:p>
                    <w:p w14:paraId="1449EE17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M2=M; N2=M;</w:t>
                      </w:r>
                    </w:p>
                    <w:p w14:paraId="733FB1DB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6D972607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count1=0;</w:t>
                      </w:r>
                    </w:p>
                    <w:p w14:paraId="5A9AC3F7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k1=1:0.5:M1</w:t>
                      </w:r>
                    </w:p>
                    <w:p w14:paraId="7E5CCA72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da-DK"/>
                        </w:rPr>
                        <w:t xml:space="preserve">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  <w:lang w:val="da-DK"/>
                        </w:rPr>
                        <w:t>if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da-DK"/>
                        </w:rPr>
                        <w:t xml:space="preserve"> k1==1; nf1=sqrt(1/M);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  <w:lang w:val="da-DK"/>
                        </w:rPr>
                        <w:t>else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da-DK"/>
                        </w:rPr>
                        <w:t xml:space="preserve"> nf1=sqrt(2/M);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  <w:lang w:val="da-DK"/>
                        </w:rPr>
                        <w:t>end</w:t>
                      </w:r>
                    </w:p>
                    <w:p w14:paraId="48CF70F3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k2=1:0.5:N1</w:t>
                      </w:r>
                    </w:p>
                    <w:p w14:paraId="592CE5BB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count1=count1+1;</w:t>
                      </w:r>
                    </w:p>
                    <w:p w14:paraId="2A760D67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if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k2==1; nf2=sqrt(1/N);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lse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nf2=sqrt(2/N);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0DECF36D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n1=1:M2</w:t>
                      </w:r>
                    </w:p>
                    <w:p w14:paraId="56434941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n2=1:N2</w:t>
                      </w:r>
                    </w:p>
                    <w:p w14:paraId="6E5E2657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pt-BR"/>
                        </w:rPr>
                        <w:t xml:space="preserve">                temp(n1,n2)=nf1*nf2*cos(( (2*(n1-1)+1)*(k1-1)*pi)/(2*M)) * cos(( (2*(n2-1)+1)*(k2-1)*pi)/(2*N));</w:t>
                      </w:r>
                    </w:p>
                    <w:p w14:paraId="2CF1CEBE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539521AB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1B398460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Dl</w:t>
                      </w:r>
                      <w:proofErr w:type="gram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:,</w:t>
                      </w:r>
                      <w:proofErr w:type="gram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count1)=temp(:);</w:t>
                      </w:r>
                    </w:p>
                    <w:p w14:paraId="089815E5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4D8C9C73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265AD2B4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0551FE96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35A08700" w14:textId="77777777" w:rsidR="00A941FB" w:rsidRDefault="00A941FB" w:rsidP="00A941FB"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xp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=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randperm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size(Dl,2));</w:t>
                      </w:r>
                    </w:p>
                    <w:p w14:paraId="6A67E1EA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Dl=Dl</w:t>
                      </w:r>
                      <w:proofErr w:type="gram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:,</w:t>
                      </w:r>
                      <w:proofErr w:type="spellStart"/>
                      <w:proofErr w:type="gram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xp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);</w:t>
                      </w:r>
                    </w:p>
                    <w:p w14:paraId="2E52C2D3" w14:textId="77777777" w:rsidR="00A941FB" w:rsidRDefault="00A941FB" w:rsidP="00A941FB"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DicDorm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sqrt(sum(Dl.^2));</w:t>
                      </w:r>
                    </w:p>
                    <w:p w14:paraId="3808D2F3" w14:textId="77777777" w:rsidR="00A941FB" w:rsidRDefault="00A941FB" w:rsidP="00A941FB"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lNorm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sqrt(sum(Dl.^2));</w:t>
                      </w:r>
                    </w:p>
                    <w:p w14:paraId="459173E4" w14:textId="77777777" w:rsidR="00A941FB" w:rsidRDefault="00A941FB" w:rsidP="00A941FB"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Idx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find(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lNorm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);</w:t>
                      </w:r>
                    </w:p>
                    <w:p w14:paraId="7817D3D5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Dl = Dl</w:t>
                      </w:r>
                      <w:proofErr w:type="gram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:,</w:t>
                      </w:r>
                      <w:proofErr w:type="gram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Idx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);</w:t>
                      </w:r>
                    </w:p>
                    <w:p w14:paraId="452682B2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% % Dl = Dl./</w:t>
                      </w:r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repmat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(sqrt(sum(Dl.^2)), size(Dl, 1), 1);</w:t>
                      </w:r>
                    </w:p>
                    <w:p w14:paraId="7170CB4A" w14:textId="77777777" w:rsidR="00A941FB" w:rsidRDefault="00A941FB" w:rsidP="00A941FB">
                      <w:proofErr w:type="spell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dict_size</w:t>
                      </w:r>
                      <w:proofErr w:type="spell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= 1024;          </w:t>
                      </w:r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% dictionary size</w:t>
                      </w:r>
                    </w:p>
                    <w:p w14:paraId="0F33D3EA" w14:textId="77777777" w:rsidR="00A941FB" w:rsidRDefault="00A941FB" w:rsidP="00A941FB"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Dl=Dl</w:t>
                      </w:r>
                      <w:proofErr w:type="gramStart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:,</w:t>
                      </w:r>
                      <w:proofErr w:type="gramEnd"/>
                      <w:r>
                        <w:rPr>
                          <w:rFonts w:ascii="Courier New" w:eastAsia="+mn-ea" w:hAnsi="Courier New" w:cs="+mn-cs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1:dict_size );</w:t>
                      </w:r>
                    </w:p>
                  </w:txbxContent>
                </v:textbox>
              </v:rect>
            </w:pict>
          </mc:Fallback>
        </mc:AlternateContent>
      </w:r>
    </w:p>
    <w:p w14:paraId="56A3B00C" w14:textId="476BD1B0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FEC6FEB" w14:textId="2F74787F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778E6383" w14:textId="674949AD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24E62280" w14:textId="1FDEE6A7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722532E4" w14:textId="4FB24527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6425F7C5" w14:textId="09D395EB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3A9EA196" w14:textId="72A9C14B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75695739" w14:textId="65442502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24CAEF3" w14:textId="52E03EFF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7FDDA89B" w14:textId="759A4FB2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3BF05693" w14:textId="0E36296F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4EE04D9B" w14:textId="0E0E1BB0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4E48E363" w14:textId="5D482C7F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34DFF4AE" w14:textId="0EBA8A4F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2558BD09" w14:textId="77777777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5C5260DD" w14:textId="5F5AF139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3EE509F9" w14:textId="73BC6F5E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1F096827" w14:textId="77777777" w:rsidR="00A941FB" w:rsidRPr="001A37B5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2F09EEC5" w14:textId="442D42D8" w:rsidR="001C71F8" w:rsidRDefault="001C71F8">
      <w:pPr>
        <w:rPr>
          <w:rFonts w:ascii="Times New Roman" w:hAnsi="Times New Roman" w:cs="Times New Roman"/>
          <w:sz w:val="24"/>
          <w:szCs w:val="24"/>
        </w:rPr>
      </w:pPr>
    </w:p>
    <w:p w14:paraId="176A1FF4" w14:textId="19495A79" w:rsidR="00A941FB" w:rsidRPr="001A37B5" w:rsidRDefault="00A941FB">
      <w:pPr>
        <w:rPr>
          <w:rFonts w:ascii="Times New Roman" w:hAnsi="Times New Roman" w:cs="Times New Roman"/>
          <w:sz w:val="24"/>
          <w:szCs w:val="24"/>
        </w:rPr>
      </w:pPr>
      <w:r w:rsidRPr="00A941FB"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E20990B" wp14:editId="19B14BCD">
                <wp:simplePos x="0" y="0"/>
                <wp:positionH relativeFrom="column">
                  <wp:posOffset>-635</wp:posOffset>
                </wp:positionH>
                <wp:positionV relativeFrom="paragraph">
                  <wp:posOffset>-635</wp:posOffset>
                </wp:positionV>
                <wp:extent cx="5562600" cy="7162800"/>
                <wp:effectExtent l="0" t="0" r="19050" b="19050"/>
                <wp:wrapNone/>
                <wp:docPr id="18" name="Rectangle 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A517CDB4-D92C-4B04-98FD-3AB4390550D1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62600" cy="7162800"/>
                        </a:xfrm>
                        <a:prstGeom prst="rect">
                          <a:avLst/>
                        </a:prstGeom>
                        <a:ln>
                          <a:solidFill>
                            <a:srgbClr val="7030A0"/>
                          </a:solidFill>
                        </a:ln>
                      </wps:spPr>
                      <wps:txbx>
                        <w:txbxContent>
                          <w:p w14:paraId="75276DAF" w14:textId="77777777" w:rsidR="00A941FB" w:rsidRDefault="00A941FB" w:rsidP="00A941F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basis=Dl;</w:t>
                            </w:r>
                          </w:p>
                          <w:p w14:paraId="04A7B662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count=1;</w:t>
                            </w:r>
                          </w:p>
                          <w:p w14:paraId="310C7EFB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=zeros(128,128);</w:t>
                            </w:r>
                          </w:p>
                          <w:p w14:paraId="4770318F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n1=1:16</w:t>
                            </w:r>
                          </w:p>
                          <w:p w14:paraId="362A14A4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pt-BR"/>
                              </w:rPr>
                              <w:t xml:space="preserve">    lx=(n1-1)*N+1; hx=lx+N-1;</w:t>
                            </w:r>
                          </w:p>
                          <w:p w14:paraId="07669B51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n2=1:16</w:t>
                            </w:r>
                          </w:p>
                          <w:p w14:paraId="06612DB3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  <w:lang w:val="pt-BR"/>
                              </w:rPr>
                              <w:t xml:space="preserve">        ly=(n2-1)*N+1; hy=ly+N-1;</w:t>
                            </w:r>
                          </w:p>
                          <w:p w14:paraId="5922D324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d(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lx:hx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ly:hy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)=reshape(basis</w:t>
                            </w:r>
                            <w:proofErr w:type="gramStart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:,</w:t>
                            </w:r>
                            <w:proofErr w:type="gramEnd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count),N,N);</w:t>
                            </w:r>
                          </w:p>
                          <w:p w14:paraId="280ADEE0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        if n1==8</w:t>
                            </w:r>
                          </w:p>
                          <w:p w14:paraId="44150633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            n1</w:t>
                            </w:r>
                          </w:p>
                          <w:p w14:paraId="759BAFA9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            reshape(basis</w:t>
                            </w:r>
                            <w:proofErr w:type="gramStart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(:,</w:t>
                            </w:r>
                            <w:proofErr w:type="gramEnd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 xml:space="preserve"> count),8,8)</w:t>
                            </w:r>
                          </w:p>
                          <w:p w14:paraId="70AEDE21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        end</w:t>
                            </w:r>
                          </w:p>
                          <w:p w14:paraId="7F8C7C04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count=count+1;</w:t>
                            </w:r>
                          </w:p>
                          <w:p w14:paraId="4B7E922C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if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count &gt; 256</w:t>
                            </w:r>
                          </w:p>
                          <w:p w14:paraId="51BA9167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break</w:t>
                            </w:r>
                          </w:p>
                          <w:p w14:paraId="7D68FA13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3F4EAD0E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4851B931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if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count &gt; 256</w:t>
                            </w:r>
                          </w:p>
                          <w:p w14:paraId="023A751B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break</w:t>
                            </w:r>
                          </w:p>
                          <w:p w14:paraId="17AB3A4B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1EE80C8B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4735EAF1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A82ED19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imshow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b/>
                                <w:bCs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abs(d),[])</w:t>
                            </w:r>
                          </w:p>
                        </w:txbxContent>
                      </wps:txbx>
                      <wps:bodyPr wrap="square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20990B" id="Rectangle 17" o:spid="_x0000_s1027" style="position:absolute;margin-left:-.05pt;margin-top:-.05pt;width:438pt;height:56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" filled="f" strokecolor="#7030a0">
                <v:textbox>
                  <w:txbxContent>
                    <w:p w14:paraId="75276DAF" w14:textId="77777777" w:rsidR="00A941FB" w:rsidRDefault="00A941FB" w:rsidP="00A941F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basis=Dl;</w:t>
                      </w:r>
                    </w:p>
                    <w:p w14:paraId="04A7B662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count=1;</w:t>
                      </w:r>
                    </w:p>
                    <w:p w14:paraId="310C7EFB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d=zeros(128,128);</w:t>
                      </w:r>
                    </w:p>
                    <w:p w14:paraId="4770318F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n1=1:16</w:t>
                      </w:r>
                    </w:p>
                    <w:p w14:paraId="362A14A4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pt-BR"/>
                        </w:rPr>
                        <w:t xml:space="preserve">    lx=(n1-1)*N+1; hx=lx+N-1;</w:t>
                      </w:r>
                    </w:p>
                    <w:p w14:paraId="07669B51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n2=1:16</w:t>
                      </w:r>
                    </w:p>
                    <w:p w14:paraId="06612DB3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  <w:lang w:val="pt-BR"/>
                        </w:rPr>
                        <w:t xml:space="preserve">        ly=(n2-1)*N+1; hy=ly+N-1;</w:t>
                      </w:r>
                    </w:p>
                    <w:p w14:paraId="5922D324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d(</w:t>
                      </w:r>
                      <w:proofErr w:type="spellStart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lx:hx</w:t>
                      </w:r>
                      <w:proofErr w:type="spellEnd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, </w:t>
                      </w:r>
                      <w:proofErr w:type="spellStart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ly:hy</w:t>
                      </w:r>
                      <w:proofErr w:type="spellEnd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)=reshape(basis</w:t>
                      </w:r>
                      <w:proofErr w:type="gramStart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:,</w:t>
                      </w:r>
                      <w:proofErr w:type="gramEnd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count),N,N);</w:t>
                      </w:r>
                    </w:p>
                    <w:p w14:paraId="280ADEE0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%         if n1==8</w:t>
                      </w:r>
                    </w:p>
                    <w:p w14:paraId="44150633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%             n1</w:t>
                      </w:r>
                    </w:p>
                    <w:p w14:paraId="759BAFA9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%             reshape(basis</w:t>
                      </w:r>
                      <w:proofErr w:type="gramStart"/>
                      <w:r>
                        <w:rPr>
                          <w:rFonts w:ascii="Courier New" w:hAnsi="Courier New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(:,</w:t>
                      </w:r>
                      <w:proofErr w:type="gramEnd"/>
                      <w:r>
                        <w:rPr>
                          <w:rFonts w:ascii="Courier New" w:hAnsi="Courier New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 xml:space="preserve"> count),8,8)</w:t>
                      </w:r>
                    </w:p>
                    <w:p w14:paraId="70AEDE21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228B22"/>
                          <w:kern w:val="24"/>
                          <w:sz w:val="26"/>
                          <w:szCs w:val="26"/>
                        </w:rPr>
                        <w:t>%         end</w:t>
                      </w:r>
                    </w:p>
                    <w:p w14:paraId="7F8C7C04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count=count+1;</w:t>
                      </w:r>
                    </w:p>
                    <w:p w14:paraId="4B7E922C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if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count &gt; 256</w:t>
                      </w:r>
                    </w:p>
                    <w:p w14:paraId="51BA9167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break</w:t>
                      </w:r>
                    </w:p>
                    <w:p w14:paraId="7D68FA13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3F4EAD0E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4851B931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if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count &gt; 256</w:t>
                      </w:r>
                    </w:p>
                    <w:p w14:paraId="023A751B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break</w:t>
                      </w:r>
                    </w:p>
                    <w:p w14:paraId="17AB3A4B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1EE80C8B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4735EAF1" w14:textId="77777777" w:rsidR="00A941FB" w:rsidRDefault="00A941FB" w:rsidP="00A941FB">
                      <w:r>
                        <w:rPr>
                          <w:rFonts w:ascii="Courier New" w:hAnsi="Courier New"/>
                          <w:b/>
                          <w:bCs/>
                          <w:color w:val="0000FF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A82ED19" w14:textId="77777777" w:rsidR="00A941FB" w:rsidRDefault="00A941FB" w:rsidP="00A941FB">
                      <w:proofErr w:type="spellStart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imshow</w:t>
                      </w:r>
                      <w:proofErr w:type="spellEnd"/>
                      <w:r>
                        <w:rPr>
                          <w:rFonts w:ascii="Courier New" w:hAnsi="Courier New"/>
                          <w:b/>
                          <w:bCs/>
                          <w:color w:val="000000"/>
                          <w:kern w:val="24"/>
                          <w:sz w:val="26"/>
                          <w:szCs w:val="26"/>
                        </w:rPr>
                        <w:t>(abs(d),[])</w:t>
                      </w:r>
                    </w:p>
                  </w:txbxContent>
                </v:textbox>
              </v:rect>
            </w:pict>
          </mc:Fallback>
        </mc:AlternateContent>
      </w:r>
    </w:p>
    <w:p w14:paraId="178D3A6F" w14:textId="77777777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</w:p>
    <w:p w14:paraId="40EFF593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46D2AD1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A3A8A7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AD9F03E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99B9C5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4C391F0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BAA320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F82925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A8D9F0C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70C7F58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E993749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6911861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4753323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0396711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D489642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1527170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B7B6062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E704811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CA6DAC9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BA5B7B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967D67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6BBB5A3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D6046A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88E0615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E23B755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B20B39A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98A3C94" w14:textId="77777777" w:rsidR="00A941FB" w:rsidRDefault="00A941FB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796D32C" w14:textId="0D6CAC4F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b/>
          <w:bCs/>
          <w:sz w:val="24"/>
          <w:szCs w:val="24"/>
        </w:rPr>
        <w:t>Q2:</w:t>
      </w:r>
      <w:r w:rsidRPr="001A37B5">
        <w:rPr>
          <w:rFonts w:ascii="Times New Roman" w:hAnsi="Times New Roman" w:cs="Times New Roman"/>
          <w:sz w:val="24"/>
          <w:szCs w:val="24"/>
        </w:rPr>
        <w:t xml:space="preserve"> Construct the feature matrix based on dictionaries</w:t>
      </w:r>
      <w:r w:rsidR="000B15E3">
        <w:rPr>
          <w:rFonts w:ascii="Times New Roman" w:hAnsi="Times New Roman" w:cs="Times New Roman"/>
          <w:sz w:val="24"/>
          <w:szCs w:val="24"/>
        </w:rPr>
        <w:t xml:space="preserve"> </w:t>
      </w:r>
      <w:r w:rsidRPr="001A37B5">
        <w:rPr>
          <w:rFonts w:ascii="Times New Roman" w:hAnsi="Times New Roman" w:cs="Times New Roman"/>
          <w:sz w:val="24"/>
          <w:szCs w:val="24"/>
        </w:rPr>
        <w:t>(already constructed in Q1) using OMP</w:t>
      </w:r>
      <w:r w:rsidR="00A941FB">
        <w:rPr>
          <w:rFonts w:ascii="Times New Roman" w:hAnsi="Times New Roman" w:cs="Times New Roman"/>
          <w:sz w:val="24"/>
          <w:szCs w:val="24"/>
        </w:rPr>
        <w:t xml:space="preserve"> </w:t>
      </w:r>
      <w:r w:rsidRPr="001A37B5">
        <w:rPr>
          <w:rFonts w:ascii="Times New Roman" w:hAnsi="Times New Roman" w:cs="Times New Roman"/>
          <w:sz w:val="24"/>
          <w:szCs w:val="24"/>
        </w:rPr>
        <w:t xml:space="preserve">(orthogonal matching pursuit) optimization algorithm using </w:t>
      </w:r>
    </w:p>
    <w:p w14:paraId="4B65A2EE" w14:textId="47792426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sz w:val="24"/>
          <w:szCs w:val="24"/>
        </w:rPr>
        <w:t>1) Image classification dataset (brain tumor dataset)</w:t>
      </w:r>
      <w:r w:rsidR="000B15E3">
        <w:rPr>
          <w:rFonts w:ascii="Times New Roman" w:hAnsi="Times New Roman" w:cs="Times New Roman"/>
          <w:sz w:val="24"/>
          <w:szCs w:val="24"/>
        </w:rPr>
        <w:t>. The dataset samples are given below.</w:t>
      </w:r>
    </w:p>
    <w:p w14:paraId="5AF538A0" w14:textId="6BD6C726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sz w:val="24"/>
          <w:szCs w:val="24"/>
        </w:rPr>
        <w:t>2) EEG brain dataset</w:t>
      </w:r>
      <w:r w:rsidR="000B15E3">
        <w:rPr>
          <w:rFonts w:ascii="Times New Roman" w:hAnsi="Times New Roman" w:cs="Times New Roman"/>
          <w:sz w:val="24"/>
          <w:szCs w:val="24"/>
        </w:rPr>
        <w:t xml:space="preserve"> </w:t>
      </w:r>
      <w:r w:rsidRPr="001A37B5">
        <w:rPr>
          <w:rFonts w:ascii="Times New Roman" w:hAnsi="Times New Roman" w:cs="Times New Roman"/>
          <w:sz w:val="24"/>
          <w:szCs w:val="24"/>
        </w:rPr>
        <w:t>(Depression dataset).</w:t>
      </w:r>
    </w:p>
    <w:p w14:paraId="02AD3FF6" w14:textId="479446EE" w:rsidR="001C71F8" w:rsidRPr="001A37B5" w:rsidRDefault="001C71F8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sz w:val="24"/>
          <w:szCs w:val="24"/>
        </w:rPr>
        <w:t xml:space="preserve">Load dictionary matrix (D) and apply OMP (optimization algorithm) on each dataset mentioned above and </w:t>
      </w:r>
      <w:r w:rsidR="006B52B1" w:rsidRPr="001A37B5">
        <w:rPr>
          <w:rFonts w:ascii="Times New Roman" w:hAnsi="Times New Roman" w:cs="Times New Roman"/>
          <w:sz w:val="24"/>
          <w:szCs w:val="24"/>
        </w:rPr>
        <w:t>construct sparse representation coefficients of each samples (a1, a2, a3,upto a1024).</w:t>
      </w:r>
    </w:p>
    <w:p w14:paraId="1E71F2FA" w14:textId="00DD1733" w:rsidR="006B52B1" w:rsidRDefault="006B52B1">
      <w:pPr>
        <w:rPr>
          <w:rFonts w:ascii="Times New Roman" w:hAnsi="Times New Roman" w:cs="Times New Roman"/>
          <w:sz w:val="24"/>
          <w:szCs w:val="24"/>
        </w:rPr>
      </w:pPr>
      <w:r w:rsidRPr="001A37B5">
        <w:rPr>
          <w:rFonts w:ascii="Times New Roman" w:hAnsi="Times New Roman" w:cs="Times New Roman"/>
          <w:sz w:val="24"/>
          <w:szCs w:val="24"/>
        </w:rPr>
        <w:t>You need to save with zero values and non-zero values</w:t>
      </w:r>
      <w:r w:rsidR="00A941FB">
        <w:rPr>
          <w:rFonts w:ascii="Times New Roman" w:hAnsi="Times New Roman" w:cs="Times New Roman"/>
          <w:sz w:val="24"/>
          <w:szCs w:val="24"/>
        </w:rPr>
        <w:t xml:space="preserve"> or take maximum value. Please see the following function.</w:t>
      </w:r>
    </w:p>
    <w:p w14:paraId="5F959A84" w14:textId="0CFED65B" w:rsidR="00A941FB" w:rsidRDefault="000B15E3">
      <w:pPr>
        <w:rPr>
          <w:rFonts w:ascii="Times New Roman" w:hAnsi="Times New Roman" w:cs="Times New Roman"/>
          <w:sz w:val="24"/>
          <w:szCs w:val="24"/>
        </w:rPr>
      </w:pPr>
      <w:r w:rsidRPr="000B15E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6432" behindDoc="0" locked="0" layoutInCell="1" allowOverlap="1" wp14:anchorId="45476B16" wp14:editId="37F16A6E">
                <wp:simplePos x="0" y="0"/>
                <wp:positionH relativeFrom="column">
                  <wp:posOffset>1957705</wp:posOffset>
                </wp:positionH>
                <wp:positionV relativeFrom="paragraph">
                  <wp:posOffset>109220</wp:posOffset>
                </wp:positionV>
                <wp:extent cx="2108772" cy="2308225"/>
                <wp:effectExtent l="0" t="0" r="0" b="0"/>
                <wp:wrapNone/>
                <wp:docPr id="11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08772" cy="2308225"/>
                          <a:chOff x="3025790" y="0"/>
                          <a:chExt cx="2943757" cy="3128070"/>
                        </a:xfrm>
                      </wpg:grpSpPr>
                      <wpg:grpSp>
                        <wpg:cNvPr id="12" name="Group 12"/>
                        <wpg:cNvGrpSpPr/>
                        <wpg:grpSpPr>
                          <a:xfrm>
                            <a:off x="3025790" y="0"/>
                            <a:ext cx="2513588" cy="2287134"/>
                            <a:chOff x="3025789" y="0"/>
                            <a:chExt cx="3590774" cy="3281923"/>
                          </a:xfrm>
                        </wpg:grpSpPr>
                        <pic:pic xmlns:pic="http://schemas.openxmlformats.org/drawingml/2006/picture">
                          <pic:nvPicPr>
                            <pic:cNvPr id="13" name="Picture 1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25789" y="0"/>
                              <a:ext cx="1932422" cy="2410821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4" name="Picture 1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316348" y="219473"/>
                              <a:ext cx="1970946" cy="2282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" name="Picture 1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674317" y="438945"/>
                              <a:ext cx="1932422" cy="228204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6" name="Picture 1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596914" y="999875"/>
                              <a:ext cx="2019649" cy="2282048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7" name="Picture 17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238945" y="805237"/>
                              <a:ext cx="2019649" cy="22941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9" name="Picture 1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036280" y="646984"/>
                              <a:ext cx="2019649" cy="228204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0" name="TextBox 230"/>
                        <wps:cNvSpPr txBox="1"/>
                        <wps:spPr>
                          <a:xfrm>
                            <a:off x="4125508" y="2458716"/>
                            <a:ext cx="1844039" cy="669354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FA6FE96" w14:textId="77777777" w:rsidR="000B15E3" w:rsidRPr="000B15E3" w:rsidRDefault="000B15E3" w:rsidP="000B15E3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0B15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Meningioma(708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5476B16" id="Group 4" o:spid="_x0000_s1028" style="position:absolute;margin-left:154.15pt;margin-top:8.6pt;width:166.05pt;height:181.75pt;z-index:251666432;mso-width-relative:margin" coordorigin="30257" coordsize="29437,31280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">
                <v:group id="Group 12" o:spid="_x0000_s1029" style="position:absolute;left:30257;width:25136;height:22871" coordorigin="30257" coordsize="35907,328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13" o:spid="_x0000_s1030" type="#_x0000_t75" style="position:absolute;left:30257;width:19325;height:241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">
                    <v:imagedata r:id="rId11" o:title=""/>
                  </v:shape>
                  <v:shape id="Picture 14" o:spid="_x0000_s1031" type="#_x0000_t75" style="position:absolute;left:33163;top:2194;width:19709;height:228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">
                    <v:imagedata r:id="rId12" o:title=""/>
                  </v:shape>
                  <v:shape id="Picture 15" o:spid="_x0000_s1032" type="#_x0000_t75" style="position:absolute;left:36743;top:4389;width:19324;height:228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">
                    <v:imagedata r:id="rId13" o:title=""/>
                  </v:shape>
                  <v:shape id="Picture 16" o:spid="_x0000_s1033" type="#_x0000_t75" style="position:absolute;left:45969;top:9998;width:20196;height:228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">
                    <v:imagedata r:id="rId14" o:title=""/>
                  </v:shape>
                  <v:shape id="Picture 17" o:spid="_x0000_s1034" type="#_x0000_t75" style="position:absolute;left:42389;top:8052;width:20196;height:22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">
                    <v:imagedata r:id="rId15" o:title=""/>
                  </v:shape>
                  <v:shape id="Picture 19" o:spid="_x0000_s1035" type="#_x0000_t75" style="position:absolute;left:40362;top:6469;width:20197;height:228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">
                    <v:imagedata r:id="rId16" o:title="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30" o:spid="_x0000_s1036" type="#_x0000_t202" style="position:absolute;left:41255;top:24587;width:18440;height:66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" filled="f" stroked="f">
                  <v:textbox>
                    <w:txbxContent>
                      <w:p w14:paraId="3FA6FE96" w14:textId="77777777" w:rsidR="000B15E3" w:rsidRPr="000B15E3" w:rsidRDefault="000B15E3" w:rsidP="000B15E3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0B15E3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Meningioma(708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0B15E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7AEA72A" wp14:editId="54FA63CD">
                <wp:simplePos x="0" y="0"/>
                <wp:positionH relativeFrom="column">
                  <wp:posOffset>4330596</wp:posOffset>
                </wp:positionH>
                <wp:positionV relativeFrom="paragraph">
                  <wp:posOffset>177800</wp:posOffset>
                </wp:positionV>
                <wp:extent cx="1604010" cy="2237740"/>
                <wp:effectExtent l="0" t="0" r="0" b="0"/>
                <wp:wrapNone/>
                <wp:docPr id="21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04010" cy="2237740"/>
                          <a:chOff x="6634968" y="0"/>
                          <a:chExt cx="1947974" cy="3218838"/>
                        </a:xfrm>
                      </wpg:grpSpPr>
                      <wpg:grpSp>
                        <wpg:cNvPr id="22" name="Group 22"/>
                        <wpg:cNvGrpSpPr/>
                        <wpg:grpSpPr>
                          <a:xfrm>
                            <a:off x="6634968" y="0"/>
                            <a:ext cx="1947974" cy="2380225"/>
                            <a:chOff x="6634969" y="0"/>
                            <a:chExt cx="2107687" cy="2380225"/>
                          </a:xfrm>
                        </wpg:grpSpPr>
                        <pic:pic xmlns:pic="http://schemas.openxmlformats.org/drawingml/2006/picture">
                          <pic:nvPicPr>
                            <pic:cNvPr id="23" name="Picture 23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036835" y="428903"/>
                              <a:ext cx="1705821" cy="1951322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4" name="Picture 2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876879" y="273980"/>
                              <a:ext cx="1762765" cy="197416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5" name="Picture 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634969" y="0"/>
                              <a:ext cx="1705821" cy="198080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6" name="Picture 2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0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6727665" y="166005"/>
                              <a:ext cx="1762765" cy="197415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7" name="TextBox 231"/>
                        <wps:cNvSpPr txBox="1"/>
                        <wps:spPr>
                          <a:xfrm>
                            <a:off x="7030452" y="2508328"/>
                            <a:ext cx="1324549" cy="71051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B132029" w14:textId="77777777" w:rsidR="000B15E3" w:rsidRPr="000B15E3" w:rsidRDefault="000B15E3" w:rsidP="000B15E3">
                              <w:pP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</w:pPr>
                              <w:r w:rsidRPr="000B15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pituitary(930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47AEA72A" id="Group 7" o:spid="_x0000_s1037" style="position:absolute;margin-left:341pt;margin-top:14pt;width:126.3pt;height:176.2pt;z-index:251667456;mso-width-relative:margin" coordorigin="66349" coordsize="19479,32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">
                <v:group id="Group 22" o:spid="_x0000_s1038" style="position:absolute;left:66349;width:19480;height:23802" coordorigin="66349" coordsize="21076,238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<v:shape id="Picture 23" o:spid="_x0000_s1039" type="#_x0000_t75" style="position:absolute;left:70368;top:4289;width:17058;height:195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">
                    <v:imagedata r:id="rId21" o:title=""/>
                  </v:shape>
                  <v:shape id="Picture 24" o:spid="_x0000_s1040" type="#_x0000_t75" style="position:absolute;left:68768;top:2739;width:17628;height:197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">
                    <v:imagedata r:id="rId22" o:title=""/>
                  </v:shape>
                  <v:shape id="Picture 25" o:spid="_x0000_s1041" type="#_x0000_t75" style="position:absolute;left:66349;width:17058;height:198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">
                    <v:imagedata r:id="rId23" o:title=""/>
                  </v:shape>
                  <v:shape id="Picture 26" o:spid="_x0000_s1042" type="#_x0000_t75" style="position:absolute;left:67276;top:1660;width:17628;height:197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">
                    <v:imagedata r:id="rId24" o:title=""/>
                  </v:shape>
                </v:group>
                <v:shape id="TextBox 231" o:spid="_x0000_s1043" type="#_x0000_t202" style="position:absolute;left:70304;top:25083;width:13246;height:71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" filled="f" stroked="f">
                  <v:textbox>
                    <w:txbxContent>
                      <w:p w14:paraId="7B132029" w14:textId="77777777" w:rsidR="000B15E3" w:rsidRPr="000B15E3" w:rsidRDefault="000B15E3" w:rsidP="000B15E3">
                        <w:pPr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</w:pPr>
                        <w:r w:rsidRPr="000B15E3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pituitary(930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0B15E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743E0732" wp14:editId="22101949">
                <wp:simplePos x="0" y="0"/>
                <wp:positionH relativeFrom="column">
                  <wp:posOffset>-150111</wp:posOffset>
                </wp:positionH>
                <wp:positionV relativeFrom="paragraph">
                  <wp:posOffset>217805</wp:posOffset>
                </wp:positionV>
                <wp:extent cx="1697793" cy="2130425"/>
                <wp:effectExtent l="0" t="0" r="0" b="0"/>
                <wp:wrapNone/>
                <wp:docPr id="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97793" cy="2130425"/>
                          <a:chOff x="0" y="18082"/>
                          <a:chExt cx="2393045" cy="332214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0" y="18082"/>
                            <a:ext cx="2367328" cy="2456745"/>
                            <a:chOff x="0" y="18082"/>
                            <a:chExt cx="3935669" cy="3078566"/>
                          </a:xfrm>
                        </wpg:grpSpPr>
                        <pic:pic xmlns:pic="http://schemas.openxmlformats.org/drawingml/2006/picture">
                          <pic:nvPicPr>
                            <pic:cNvPr id="4" name="Picture 4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18082"/>
                              <a:ext cx="2500494" cy="229028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6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22509" y="238387"/>
                              <a:ext cx="2500494" cy="2218685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7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765591" y="437353"/>
                              <a:ext cx="2500494" cy="2290289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8" name="Picture 8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109710" y="663685"/>
                              <a:ext cx="2500494" cy="2262923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9" name="Picture 9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9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435174" y="806359"/>
                              <a:ext cx="2500495" cy="2290289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0" name="TextBox 44"/>
                        <wps:cNvSpPr txBox="1"/>
                        <wps:spPr>
                          <a:xfrm>
                            <a:off x="945880" y="2570060"/>
                            <a:ext cx="1447165" cy="77016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60EE50F" w14:textId="77777777" w:rsidR="000B15E3" w:rsidRPr="000B15E3" w:rsidRDefault="000B15E3" w:rsidP="000B15E3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 w:rsidRPr="000B15E3"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</w:rPr>
                                <w:t>Glioma(1426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743E0732" id="Group 2" o:spid="_x0000_s1044" style="position:absolute;margin-left:-11.8pt;margin-top:17.15pt;width:133.7pt;height:167.75pt;z-index:251665408;mso-width-relative:margin" coordorigin=",180" coordsize="23930,33221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">
                <v:group id="_x0000_s1045" style="position:absolute;top:180;width:23673;height:24568" coordorigin=",180" coordsize="39356,307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 id="Picture 4" o:spid="_x0000_s1046" type="#_x0000_t75" style="position:absolute;top:180;width:25004;height:22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">
                    <v:imagedata r:id="rId30" o:title=""/>
                  </v:shape>
                  <v:shape id="Picture 5" o:spid="_x0000_s1047" type="#_x0000_t75" style="position:absolute;left:3225;top:2383;width:25005;height:2218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">
                    <v:imagedata r:id="rId31" o:title=""/>
                  </v:shape>
                  <v:shape id="Picture 6" o:spid="_x0000_s1048" type="#_x0000_t75" style="position:absolute;left:7655;top:4373;width:25005;height:22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">
                    <v:imagedata r:id="rId32" o:title=""/>
                  </v:shape>
                  <v:shape id="Picture 8" o:spid="_x0000_s1049" type="#_x0000_t75" style="position:absolute;left:11097;top:6636;width:25005;height:2263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">
                    <v:imagedata r:id="rId33" o:title=""/>
                  </v:shape>
                  <v:shape id="Picture 9" o:spid="_x0000_s1050" type="#_x0000_t75" style="position:absolute;left:14351;top:8063;width:25005;height:229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">
                    <v:imagedata r:id="rId34" o:title=""/>
                  </v:shape>
                </v:group>
                <v:shape id="TextBox 44" o:spid="_x0000_s1051" type="#_x0000_t202" style="position:absolute;left:9458;top:25700;width:14472;height:77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760EE50F" w14:textId="77777777" w:rsidR="000B15E3" w:rsidRPr="000B15E3" w:rsidRDefault="000B15E3" w:rsidP="000B15E3">
                        <w:pPr>
                          <w:rPr>
                            <w:sz w:val="24"/>
                            <w:szCs w:val="24"/>
                          </w:rPr>
                        </w:pPr>
                        <w:r w:rsidRPr="000B15E3">
                          <w:rPr>
                            <w:rFonts w:hAnsi="Calibri"/>
                            <w:color w:val="000000" w:themeColor="text1"/>
                            <w:kern w:val="24"/>
                            <w:sz w:val="24"/>
                            <w:szCs w:val="24"/>
                          </w:rPr>
                          <w:t>Glioma(1426)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0F92D17A" w14:textId="46322694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1F7D868A" w14:textId="7B00EB9D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4A7161FB" w14:textId="37933926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1CE8EEC" w14:textId="681AB8CD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7B8483BC" w14:textId="6EA7C1CB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217321DB" w14:textId="384FCF37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1DF7C65E" w14:textId="0F803232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1D685B8C" w14:textId="6106941E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0FA135F" w14:textId="7F795A8B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2CD30FF" w14:textId="587ABF3A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94B9DFF" w14:textId="036B2253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4CC30A95" w14:textId="5A682392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6AC2EC80" w14:textId="7DB49D6A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B4754D3" w14:textId="5A4FDBE7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40DAA4F3" w14:textId="4566A176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2B98B20A" w14:textId="5FC3B340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5CDBCF07" w14:textId="01543546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45B4464A" w14:textId="77777777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35DC8459" w14:textId="67CE0B25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668E68D9" w14:textId="4FC25661" w:rsidR="00A941FB" w:rsidRDefault="00A941FB">
      <w:pPr>
        <w:rPr>
          <w:rFonts w:ascii="Times New Roman" w:hAnsi="Times New Roman" w:cs="Times New Roman"/>
          <w:sz w:val="24"/>
          <w:szCs w:val="24"/>
        </w:rPr>
      </w:pPr>
      <w:r w:rsidRPr="00A941FB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89ED0EE" wp14:editId="75B24FA0">
                <wp:simplePos x="0" y="0"/>
                <wp:positionH relativeFrom="column">
                  <wp:posOffset>-358140</wp:posOffset>
                </wp:positionH>
                <wp:positionV relativeFrom="paragraph">
                  <wp:posOffset>-338455</wp:posOffset>
                </wp:positionV>
                <wp:extent cx="6780700" cy="5693866"/>
                <wp:effectExtent l="19050" t="19050" r="20320" b="21590"/>
                <wp:wrapNone/>
                <wp:docPr id="3" name="Rectangle 2">
                  <a:extLst xmlns:a="http://schemas.openxmlformats.org/drawingml/2006/main">
                    <a:ext uri="{FF2B5EF4-FFF2-40B4-BE49-F238E27FC236}">
                      <a16:creationId xmlns:a16="http://schemas.microsoft.com/office/drawing/2014/main" id="{4F8A61D9-84F3-4059-A32D-D393274A9E2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780700" cy="5693866"/>
                        </a:xfrm>
                        <a:prstGeom prst="rect">
                          <a:avLst/>
                        </a:prstGeom>
                        <a:ln w="28575">
                          <a:solidFill>
                            <a:schemeClr val="tx1"/>
                          </a:solidFill>
                        </a:ln>
                      </wps:spPr>
                      <wps:txbx>
                        <w:txbxContent>
                          <w:p w14:paraId="6F95A4F4" w14:textId="77777777" w:rsidR="00A941FB" w:rsidRDefault="00A941FB" w:rsidP="00A941FB">
                            <w:pPr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 xml:space="preserve">%% compute sparse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cofficents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 xml:space="preserve"> using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overcmplete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 xml:space="preserve"> dictionary  </w:t>
                            </w:r>
                          </w:p>
                          <w:p w14:paraId="5AE60A18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D=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randn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(64,1024); </w:t>
                            </w: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compute over-complete dictionary with size 200*1024.</w:t>
                            </w:r>
                          </w:p>
                          <w:p w14:paraId="461E1276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load Dic_Dl_1024_8_woSbtMean.mat</w:t>
                            </w:r>
                          </w:p>
                          <w:p w14:paraId="0AB7073F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D=Dl;</w:t>
                            </w:r>
                          </w:p>
                          <w:p w14:paraId="2A9DAF37" w14:textId="77777777" w:rsidR="00A941FB" w:rsidRDefault="00A941FB" w:rsidP="00A941FB"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patch_size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sqrt(size(D, 1));</w:t>
                            </w:r>
                          </w:p>
                          <w:p w14:paraId="7E5794B6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I=double(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imread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</w:t>
                            </w:r>
                            <w:r>
                              <w:rPr>
                                <w:rFonts w:ascii="Courier New" w:hAnsi="Courier New"/>
                                <w:color w:val="A020F0"/>
                                <w:kern w:val="24"/>
                                <w:sz w:val="26"/>
                                <w:szCs w:val="26"/>
                              </w:rPr>
                              <w:t>'TL.jpg'</w:t>
                            </w: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)); </w:t>
                            </w: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 input image</w:t>
                            </w:r>
                          </w:p>
                          <w:p w14:paraId="00F1121E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I=I(1:100,1:100);</w:t>
                            </w:r>
                          </w:p>
                          <w:p w14:paraId="3B50B016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[m n]=size(I);</w:t>
                            </w:r>
                          </w:p>
                          <w:p w14:paraId="218015C2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Mean_I1=mean(mean(I))</w:t>
                            </w:r>
                          </w:p>
                          <w:p w14:paraId="49CF89A5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ii=1:m-patch_size+1</w:t>
                            </w: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:m-patch_size+1,</w:t>
                            </w:r>
                          </w:p>
                          <w:p w14:paraId="39E0546F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count=1;</w:t>
                            </w:r>
                          </w:p>
                          <w:p w14:paraId="6E1409D4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if</w:t>
                            </w: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(ii&gt;1 &amp;&amp; ii&lt;m-patch_size+1)</w:t>
                            </w:r>
                          </w:p>
                          <w:p w14:paraId="11C9EC40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for</w:t>
                            </w: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jj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1:n-patch_size+1</w:t>
                            </w: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%:n-patch_size+1,</w:t>
                            </w:r>
                          </w:p>
                          <w:p w14:paraId="0A790BD3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if</w:t>
                            </w: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(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jj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&gt;1 &amp;&amp;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jj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&lt;m-patch_size+1)</w:t>
                            </w:r>
                          </w:p>
                          <w:p w14:paraId="60C75672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patch=I(ii:ii+patch_size-1,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jj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: jj+patch_size-1);</w:t>
                            </w:r>
                          </w:p>
                          <w:p w14:paraId="5A4C477A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Mean_patch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mean(patch(:));</w:t>
                            </w:r>
                          </w:p>
                          <w:p w14:paraId="3B5EFB06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patch1=single(patch-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Mean_patch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);</w:t>
                            </w:r>
                          </w:p>
                          <w:p w14:paraId="45D0D7A4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sparse_coeff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= 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SolveOMP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(D2, patch1(:), size(D2,2),10);</w:t>
                            </w:r>
                          </w:p>
                          <w:p w14:paraId="77ED8CD6" w14:textId="18A73F12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sparse_coeff1(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jj,count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)=max(</w:t>
                            </w:r>
                            <w:proofErr w:type="spellStart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>sparse_coeff</w:t>
                            </w:r>
                            <w:proofErr w:type="spellEnd"/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); </w:t>
                            </w: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 xml:space="preserve">% store spares coefficients of first image. </w:t>
                            </w:r>
                            <w:r w:rsidR="00A77627"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>Similarly,</w:t>
                            </w:r>
                            <w:r>
                              <w:rPr>
                                <w:rFonts w:ascii="Courier New" w:hAnsi="Courier New"/>
                                <w:color w:val="228B22"/>
                                <w:kern w:val="24"/>
                                <w:sz w:val="26"/>
                                <w:szCs w:val="26"/>
                              </w:rPr>
                              <w:t xml:space="preserve"> you can store all spare coefficients based on different number of images</w:t>
                            </w:r>
                          </w:p>
                          <w:p w14:paraId="6F40DAE9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    </w:t>
                            </w:r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261B0F83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</w:t>
                            </w:r>
                          </w:p>
                          <w:p w14:paraId="772ED999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count=count+1;</w:t>
                            </w:r>
                          </w:p>
                          <w:p w14:paraId="5B5EA796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00"/>
                                <w:kern w:val="24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  <w:p w14:paraId="594FF9A3" w14:textId="77777777" w:rsidR="00A941FB" w:rsidRDefault="00A941FB" w:rsidP="00A941FB">
                            <w:r>
                              <w:rPr>
                                <w:rFonts w:ascii="Courier New" w:hAnsi="Courier New"/>
                                <w:color w:val="0000FF"/>
                                <w:kern w:val="24"/>
                                <w:sz w:val="26"/>
                                <w:szCs w:val="26"/>
                              </w:rPr>
                              <w:t>end</w:t>
                            </w:r>
                          </w:p>
                        </w:txbxContent>
                      </wps:txbx>
                      <wps:bodyPr wrap="squar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89ED0EE" id="Rectangle 2" o:spid="_x0000_s1052" style="position:absolute;margin-left:-28.2pt;margin-top:-26.65pt;width:533.9pt;height:448.3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" filled="f" strokecolor="black [3213]" strokeweight="2.25pt">
                <v:textbox style="mso-fit-shape-to-text:t">
                  <w:txbxContent>
                    <w:p w14:paraId="6F95A4F4" w14:textId="77777777" w:rsidR="00A941FB" w:rsidRDefault="00A941FB" w:rsidP="00A941FB">
                      <w:pPr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 xml:space="preserve">%% compute sparse </w:t>
                      </w:r>
                      <w:proofErr w:type="spellStart"/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cofficents</w:t>
                      </w:r>
                      <w:proofErr w:type="spellEnd"/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 xml:space="preserve"> using </w:t>
                      </w:r>
                      <w:proofErr w:type="spellStart"/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overcmplete</w:t>
                      </w:r>
                      <w:proofErr w:type="spellEnd"/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 xml:space="preserve"> dictionary  </w:t>
                      </w:r>
                    </w:p>
                    <w:p w14:paraId="5AE60A18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D=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randn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(64,1024); </w:t>
                      </w: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% compute over-complete dictionary with size 200*1024.</w:t>
                      </w:r>
                    </w:p>
                    <w:p w14:paraId="461E1276" w14:textId="77777777" w:rsidR="00A941FB" w:rsidRDefault="00A941FB" w:rsidP="00A941FB"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% load Dic_Dl_1024_8_woSbtMean.mat</w:t>
                      </w:r>
                    </w:p>
                    <w:p w14:paraId="0AB7073F" w14:textId="77777777" w:rsidR="00A941FB" w:rsidRDefault="00A941FB" w:rsidP="00A941FB"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% D=Dl;</w:t>
                      </w:r>
                    </w:p>
                    <w:p w14:paraId="2A9DAF37" w14:textId="77777777" w:rsidR="00A941FB" w:rsidRDefault="00A941FB" w:rsidP="00A941FB"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patch_size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sqrt(size(D, 1));</w:t>
                      </w:r>
                    </w:p>
                    <w:p w14:paraId="7E5794B6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I=double(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imread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(</w:t>
                      </w:r>
                      <w:r>
                        <w:rPr>
                          <w:rFonts w:ascii="Courier New" w:hAnsi="Courier New"/>
                          <w:color w:val="A020F0"/>
                          <w:kern w:val="24"/>
                          <w:sz w:val="26"/>
                          <w:szCs w:val="26"/>
                        </w:rPr>
                        <w:t>'TL.jpg'</w:t>
                      </w: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)); </w:t>
                      </w: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% input image</w:t>
                      </w:r>
                    </w:p>
                    <w:p w14:paraId="00F1121E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I=I(1:100,1:100);</w:t>
                      </w:r>
                    </w:p>
                    <w:p w14:paraId="3B50B016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[m n]=size(I);</w:t>
                      </w:r>
                    </w:p>
                    <w:p w14:paraId="218015C2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Mean_I1=mean(mean(I))</w:t>
                      </w:r>
                    </w:p>
                    <w:p w14:paraId="49CF89A5" w14:textId="77777777" w:rsidR="00A941FB" w:rsidRDefault="00A941FB" w:rsidP="00A941FB"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ii=1:m-patch_size+1</w:t>
                      </w: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%:m-patch_size+1,</w:t>
                      </w:r>
                    </w:p>
                    <w:p w14:paraId="39E0546F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count=1;</w:t>
                      </w:r>
                    </w:p>
                    <w:p w14:paraId="6E1409D4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if</w:t>
                      </w: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(ii&gt;1 &amp;&amp; ii&lt;m-patch_size+1)</w:t>
                      </w:r>
                    </w:p>
                    <w:p w14:paraId="11C9EC40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for</w:t>
                      </w: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jj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1:n-patch_size+1</w:t>
                      </w: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%:n-patch_size+1,</w:t>
                      </w:r>
                    </w:p>
                    <w:p w14:paraId="0A790BD3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if</w:t>
                      </w: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(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jj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&gt;1 &amp;&amp; 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jj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&lt;m-patch_size+1)</w:t>
                      </w:r>
                    </w:p>
                    <w:p w14:paraId="60C75672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patch=I(ii:ii+patch_size-1, 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jj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: jj+patch_size-1);</w:t>
                      </w:r>
                    </w:p>
                    <w:p w14:paraId="5A4C477A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Mean_patch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mean(patch(:));</w:t>
                      </w:r>
                    </w:p>
                    <w:p w14:paraId="3B5EFB06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patch1=single(patch-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Mean_patch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);</w:t>
                      </w:r>
                    </w:p>
                    <w:p w14:paraId="45D0D7A4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sparse_coeff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= 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SolveOMP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(D2, patch1(:), size(D2,2),10);</w:t>
                      </w:r>
                    </w:p>
                    <w:p w14:paraId="77ED8CD6" w14:textId="18A73F12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sparse_coeff1(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jj,count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)=max(</w:t>
                      </w:r>
                      <w:proofErr w:type="spellStart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>sparse_coeff</w:t>
                      </w:r>
                      <w:proofErr w:type="spellEnd"/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); </w:t>
                      </w: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 xml:space="preserve">% store spares coefficients of first image. </w:t>
                      </w:r>
                      <w:r w:rsidR="00A77627"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>Similarly,</w:t>
                      </w:r>
                      <w:r>
                        <w:rPr>
                          <w:rFonts w:ascii="Courier New" w:hAnsi="Courier New"/>
                          <w:color w:val="228B22"/>
                          <w:kern w:val="24"/>
                          <w:sz w:val="26"/>
                          <w:szCs w:val="26"/>
                        </w:rPr>
                        <w:t xml:space="preserve"> you can store all spare coefficients based on different number of images</w:t>
                      </w:r>
                    </w:p>
                    <w:p w14:paraId="6F40DAE9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    </w:t>
                      </w:r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261B0F83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</w:t>
                      </w:r>
                    </w:p>
                    <w:p w14:paraId="772ED999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count=count+1;</w:t>
                      </w:r>
                    </w:p>
                    <w:p w14:paraId="5B5EA796" w14:textId="77777777" w:rsidR="00A941FB" w:rsidRDefault="00A941FB" w:rsidP="00A941FB">
                      <w:r>
                        <w:rPr>
                          <w:rFonts w:ascii="Courier New" w:hAnsi="Courier New"/>
                          <w:color w:val="000000"/>
                          <w:kern w:val="24"/>
                          <w:sz w:val="26"/>
                          <w:szCs w:val="26"/>
                        </w:rPr>
                        <w:t xml:space="preserve">    </w:t>
                      </w:r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  <w:p w14:paraId="594FF9A3" w14:textId="77777777" w:rsidR="00A941FB" w:rsidRDefault="00A941FB" w:rsidP="00A941FB">
                      <w:r>
                        <w:rPr>
                          <w:rFonts w:ascii="Courier New" w:hAnsi="Courier New"/>
                          <w:color w:val="0000FF"/>
                          <w:kern w:val="24"/>
                          <w:sz w:val="26"/>
                          <w:szCs w:val="26"/>
                        </w:rPr>
                        <w:t>end</w:t>
                      </w:r>
                    </w:p>
                  </w:txbxContent>
                </v:textbox>
              </v:rect>
            </w:pict>
          </mc:Fallback>
        </mc:AlternateContent>
      </w:r>
    </w:p>
    <w:p w14:paraId="5D539880" w14:textId="555F9ACC" w:rsidR="00A941FB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779E7B38" w14:textId="77777777" w:rsidR="00A941FB" w:rsidRPr="001A37B5" w:rsidRDefault="00A941FB">
      <w:pPr>
        <w:rPr>
          <w:rFonts w:ascii="Times New Roman" w:hAnsi="Times New Roman" w:cs="Times New Roman"/>
          <w:sz w:val="24"/>
          <w:szCs w:val="24"/>
        </w:rPr>
      </w:pPr>
    </w:p>
    <w:p w14:paraId="0E009CC7" w14:textId="77777777" w:rsidR="006B52B1" w:rsidRDefault="006B52B1"/>
    <w:p w14:paraId="1DC74076" w14:textId="77777777" w:rsidR="001C71F8" w:rsidRDefault="001C71F8"/>
    <w:p w14:paraId="75ED8CEF" w14:textId="3544AED3" w:rsidR="001C71F8" w:rsidRDefault="001C71F8"/>
    <w:p w14:paraId="26F3B430" w14:textId="35E5037F" w:rsidR="001C71F8" w:rsidRDefault="001C71F8"/>
    <w:sectPr w:rsidR="001C71F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3F247E"/>
    <w:multiLevelType w:val="hybridMultilevel"/>
    <w:tmpl w:val="6CE04EB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NTQzM7U0MTS1NDRQ0lEKTi0uzszPAykwqgUAM/LNUCwAAAA="/>
  </w:docVars>
  <w:rsids>
    <w:rsidRoot w:val="001C71F8"/>
    <w:rsid w:val="000B15E3"/>
    <w:rsid w:val="001A37B5"/>
    <w:rsid w:val="001C71F8"/>
    <w:rsid w:val="006B52B1"/>
    <w:rsid w:val="00A77627"/>
    <w:rsid w:val="00A941FB"/>
    <w:rsid w:val="00FC15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F26ED9"/>
  <w15:chartTrackingRefBased/>
  <w15:docId w15:val="{32AE22C1-9D4B-4712-B00B-2376766F4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71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fontTable" Target="fontTable.xml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9</TotalTime>
  <Pages>4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ona</dc:creator>
  <cp:keywords/>
  <dc:description/>
  <cp:lastModifiedBy>moona</cp:lastModifiedBy>
  <cp:revision>1</cp:revision>
  <dcterms:created xsi:type="dcterms:W3CDTF">2020-04-05T09:14:00Z</dcterms:created>
  <dcterms:modified xsi:type="dcterms:W3CDTF">2020-04-29T11:03:00Z</dcterms:modified>
</cp:coreProperties>
</file>